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brevi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0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0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Isol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IK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 (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 (20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OC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53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PI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58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FAZ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1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54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FO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55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FP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1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57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PH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56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LO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1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1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 (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 (58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IN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 (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 (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 (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 (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 (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 (57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XY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 (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 (49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ROF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 (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 (58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Y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 (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 (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 (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 (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 (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 (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 (57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T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1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 (51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BO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 (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 (58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O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 (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 (32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T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 (32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XAC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58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NI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58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ADO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 (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 (32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FA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 (58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T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 (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 (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 (35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SU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 (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 (58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CO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 (328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17:28:31Z</dcterms:created>
  <dcterms:modified xsi:type="dcterms:W3CDTF">2023-06-28T17:2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